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1" w:name="Xcc7840f893727683cbcfd284afc20dbfa8e26ba"/>
    <w:p>
      <w:pPr>
        <w:pStyle w:val="Heading1"/>
      </w:pPr>
      <w:r>
        <w:t xml:space="preserve">Internship Application Letter for Dental Internship in Berlin, 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Internship Program</w:t>
      </w:r>
      <w:r>
        <w:br/>
      </w:r>
      <w:r>
        <w:t xml:space="preserve">Berlin Dental Association (Zahnärztekammer Berlin)</w:t>
      </w:r>
      <w:r>
        <w:br/>
      </w:r>
      <w:r>
        <w:t xml:space="preserve">Friedrichstraße 100</w:t>
      </w:r>
      <w:r>
        <w:br/>
      </w:r>
      <w:r>
        <w:t xml:space="preserve">10117 Berlin, Germany</w:t>
      </w:r>
    </w:p>
    <w:bookmarkStart w:id="20" w:name="X4bbaacb2b6d7e23ef1e9b8329466d62e35f37c0"/>
    <w:p>
      <w:pPr>
        <w:pStyle w:val="Heading2"/>
      </w:pPr>
      <w:r>
        <w:t xml:space="preserve">Subject: Internship Application Letter for Dental Internship Position at Leading Clinic in Germany Berlin</w:t>
      </w:r>
    </w:p>
    <w:p>
      <w:pPr>
        <w:pStyle w:val="FirstParagraph"/>
      </w:pPr>
      <w:r>
        <w:t xml:space="preserve">Dear Members of the Selection Committee,</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Dental Internship position within your esteemed network of clinics in Berlin, Germany. As a recently graduated Doctor of Dental Surgery (DDS) from [Your University], I have dedicated my academic journey to mastering evidence-based dental care with a specific focus on integrating international best practices into the German healthcare framework. My decision to pursue this internship in</w:t>
      </w:r>
      <w:r>
        <w:t xml:space="preserve"> </w:t>
      </w:r>
      <w:r>
        <w:rPr>
          <w:bCs/>
          <w:b/>
        </w:rPr>
        <w:t xml:space="preserve">Germany Berlin</w:t>
      </w:r>
      <w:r>
        <w:t xml:space="preserve"> </w:t>
      </w:r>
      <w:r>
        <w:t xml:space="preserve">stems from an unwavering commitment to contribute to the city’s reputation as a global hub for advanced, compassionate dental medicine while deeply immersing myself in the cultural and professional ethos of German dentistry.</w:t>
      </w:r>
    </w:p>
    <w:p>
      <w:pPr>
        <w:pStyle w:val="BodyText"/>
      </w:pPr>
      <w:r>
        <w:rPr>
          <w:bCs/>
          <w:b/>
        </w:rPr>
        <w:t xml:space="preserve">Dentist</w:t>
      </w:r>
      <w:r>
        <w:t xml:space="preserve"> </w:t>
      </w:r>
      <w:r>
        <w:t xml:space="preserve">is not merely a profession for me; it is a vocation requiring precision, empathy, and continuous adaptation to evolving medical science. Throughout my dental program at [Your University], I consistently ranked among the top 10% of my cohort, specializing in pediatric dentistry and minimally invasive restorative techniques. My clinical rotations included 600+ patient encounters across diverse socioeconomic settings, where I mastered digital radiography, CAD/CAM crown fabrication, and interdisciplinary treatment planning—skills directly aligned with the modern standards of German dental practice. Crucially, I achieved C1-level fluency in German (Goethe-Institut Zertifikat) during my final year, enabling me to confidently communicate complex clinical information to patients in their native language—a prerequisite for effective care in Berlin’s multicultural environment where over 35% of residents speak languages other than German.</w:t>
      </w:r>
    </w:p>
    <w:p>
      <w:pPr>
        <w:pStyle w:val="BodyText"/>
      </w:pPr>
      <w:r>
        <w:t xml:space="preserve">What distinguishes my candidacy is my proactive understanding of the German dental ecosystem. I have studied the dual structure of Germany’s healthcare system—where public insurance (GKV) covers 90% of citizens and private insurance (PKV) serves another 10%—and how it shapes clinical workflows, documentation standards, and patient expectations. I recognize that Berlin clinics like Charité-Universitätsmedizin Berlin or the renowned practices in Tiergarten district operate under stringent regulations from the Bundeszahnärztekammer (BZÄK), particularly regarding infection control protocols (e.g., DIN 58950) and digital patient record management. My internship application is not merely a request for experience; it is a commitment to uphold these standards immediately upon joining your team.</w:t>
      </w:r>
    </w:p>
    <w:p>
      <w:pPr>
        <w:pStyle w:val="BodyText"/>
      </w:pPr>
      <w:r>
        <w:t xml:space="preserve">My motivation for seeking this opportunity in</w:t>
      </w:r>
      <w:r>
        <w:t xml:space="preserve"> </w:t>
      </w:r>
      <w:r>
        <w:rPr>
          <w:bCs/>
          <w:b/>
        </w:rPr>
        <w:t xml:space="preserve">Germany Berlin</w:t>
      </w:r>
      <w:r>
        <w:t xml:space="preserve"> </w:t>
      </w:r>
      <w:r>
        <w:t xml:space="preserve">extends beyond professional growth. I have long admired Berlin’s unique position as a city where historical architectural heritage coexists with cutting-edge medical innovation. The city’s approach to integrating dental care into public health initiatives—such as the "Zahnmedizinische Gesundheitsförderung" programs targeting refugee communities in Neukölln and Kreuzberg—resonates deeply with my belief that dental medicine must serve as a bridge to holistic community wellness. I am eager to learn from Berlin’s leading</w:t>
      </w:r>
      <w:r>
        <w:t xml:space="preserve"> </w:t>
      </w:r>
      <w:r>
        <w:rPr>
          <w:bCs/>
          <w:b/>
        </w:rPr>
        <w:t xml:space="preserve">Dentist</w:t>
      </w:r>
      <w:r>
        <w:t xml:space="preserve"> </w:t>
      </w:r>
      <w:r>
        <w:t xml:space="preserve">practitioners who balance technical excellence with cultural sensitivity, particularly in treating patients navigating language barriers or socioeconomic challenges.</w:t>
      </w:r>
    </w:p>
    <w:p>
      <w:pPr>
        <w:pStyle w:val="BodyText"/>
      </w:pPr>
      <w:r>
        <w:t xml:space="preserve">During my research into Berlin’s dental landscape, I was particularly impressed by [Mention a Specific Clinic/University Hospital Name, e.g., "the interdisciplinary approach at the Charité Dental Clinic"] and their pioneering work in tele-dentistry for rural areas. I am confident that an internship under your mentorship would provide the ideal environment to refine my skills in preventive dentistry—a specialty where Germany leads globally with its focus on patient education and early intervention. My CV details my volunteer work with [Local German NGO Name, if applicable], where I assisted in free dental screenings for homeless populations at Berlin’s Schloss Charlottenburg, further cementing my dedication to accessible care.</w:t>
      </w:r>
    </w:p>
    <w:p>
      <w:pPr>
        <w:pStyle w:val="BodyText"/>
      </w:pPr>
      <w:r>
        <w:t xml:space="preserve">As a candidate deeply familiar with the requirements of German medical internships, I understand that this position demands rigorous attention to detail. My previous academic work included a research project on "Digital Workflow Optimization in German Dental Practices," which involved analyzing case studies from Berlin clinics and drafting proposals compliant with BZÄK guidelines. I have also secured my preliminary recognition from the Bundesministerium für Gesundheit (BMG) for foreign dental credentials, ensuring seamless integration into your training program without administrative delays.</w:t>
      </w:r>
    </w:p>
    <w:p>
      <w:pPr>
        <w:pStyle w:val="BodyText"/>
      </w:pPr>
      <w:r>
        <w:t xml:space="preserve">I am fully prepared to adhere to all legal requirements of an internship in Germany Berlin, including mandatory health insurance coverage through a German provider and compliance with the Berufsausbildungsgesetz (Vocational Training Act). My goal is not only to gain practical experience but also to contribute meaningfully from day one—whether by assisting in high-volume clinics during peak hours or supporting community outreach initiatives that address Berlin’s specific oral health disparities, such as the 15% higher rate of untreated caries among immigrant children compared to native-born peers.</w:t>
      </w:r>
    </w:p>
    <w:p>
      <w:pPr>
        <w:pStyle w:val="BodyText"/>
      </w:pPr>
      <w:r>
        <w:t xml:space="preserve">Thank you for considering my</w:t>
      </w:r>
      <w:r>
        <w:t xml:space="preserve"> </w:t>
      </w:r>
      <w:r>
        <w:rPr>
          <w:bCs/>
          <w:b/>
        </w:rPr>
        <w:t xml:space="preserve">Internship Application Letter</w:t>
      </w:r>
      <w:r>
        <w:t xml:space="preserve">. I have attached my detailed curriculum vitae, academic transcripts, German language certification (C1), and letters of recommendation from professors at [Your University] who can attest to both my clinical abilities and cultural adaptability. I welcome the opportunity to discuss how my proactive approach to patient-centered care aligns with your clinic’s mission during an interview at your earliest convenience. The chance to train under Berlin’s dental experts—where innovation meets humanity—represents the pivotal next step in my journey as a future</w:t>
      </w:r>
      <w:r>
        <w:t xml:space="preserve"> </w:t>
      </w:r>
      <w:r>
        <w:rPr>
          <w:bCs/>
          <w:b/>
        </w:rPr>
        <w:t xml:space="preserve">Dentist</w:t>
      </w:r>
      <w:r>
        <w:t xml:space="preserve"> </w:t>
      </w:r>
      <w:r>
        <w:t xml:space="preserve">committed to excellence within</w:t>
      </w:r>
      <w:r>
        <w:t xml:space="preserve"> </w:t>
      </w:r>
      <w:r>
        <w:rPr>
          <w:bCs/>
          <w:b/>
        </w:rPr>
        <w:t xml:space="preserve">Germany Berlin</w:t>
      </w:r>
      <w:r>
        <w:t xml:space="preserve">'s dynamic healthcare community.</w:t>
      </w:r>
    </w:p>
    <w:p>
      <w:pPr>
        <w:pStyle w:val="BodyText"/>
      </w:pPr>
      <w:r>
        <w:t xml:space="preserve">Sincerely,</w:t>
      </w:r>
    </w:p>
    <w:p>
      <w:pPr>
        <w:pStyle w:val="BodyText"/>
      </w:pPr>
      <w:r>
        <w:rPr>
          <w:bCs/>
          <w:b/>
        </w:rPr>
        <w:t xml:space="preserve">[Your Full Name]</w:t>
      </w:r>
      <w:r>
        <w:br/>
      </w:r>
      <w:r>
        <w:t xml:space="preserve">Doctor of Dental Surgery (DDS)</w:t>
      </w:r>
    </w:p>
    <w:p>
      <w:pPr>
        <w:pStyle w:val="BodyText"/>
      </w:pPr>
      <w:r>
        <w:t xml:space="preserve">Word Count: 827</w:t>
      </w:r>
    </w:p>
    <w:p>
      <w:pPr>
        <w:pStyle w:val="BodyText"/>
      </w:pPr>
      <w:r>
        <w:t xml:space="preserve">This document adheres to the requirements for a formal Internship Application Letter targeting Dentist positions in Germany Berl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Berlin, Germany</dc:title>
  <dc:creator/>
  <dc:language>en</dc:language>
  <cp:keywords/>
  <dcterms:created xsi:type="dcterms:W3CDTF">2026-07-15T03:58:57Z</dcterms:created>
  <dcterms:modified xsi:type="dcterms:W3CDTF">2026-07-15T03:58:57Z</dcterms:modified>
</cp:coreProperties>
</file>

<file path=docProps/custom.xml><?xml version="1.0" encoding="utf-8"?>
<Properties xmlns="http://schemas.openxmlformats.org/officeDocument/2006/custom-properties" xmlns:vt="http://schemas.openxmlformats.org/officeDocument/2006/docPropsVTypes"/>
</file>